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01D7F4D" w:rsidR="00C906CC" w:rsidRDefault="00000000">
      <w:hyperlink r:id="rId7">
        <w:r w:rsidR="1A6B7889" w:rsidRPr="1A6B7889">
          <w:rPr>
            <w:rStyle w:val="Hyperlink"/>
          </w:rPr>
          <w:t>https://duckduckgo.com/?q=call+power+bi+data+flow+refresh+from+adf&amp;atb=v314-1&amp;ia=web</w:t>
        </w:r>
      </w:hyperlink>
    </w:p>
    <w:p w14:paraId="27C4F980" w14:textId="3305CAF6" w:rsidR="1A6B7889" w:rsidRDefault="00000000" w:rsidP="1A6B7889">
      <w:hyperlink r:id="rId8">
        <w:r w:rsidR="1A6B7889" w:rsidRPr="1A6B7889">
          <w:rPr>
            <w:rStyle w:val="Hyperlink"/>
          </w:rPr>
          <w:t>https://www.moderndata.ai/2019/05/powerbi-dataset-refresh-using-adf/</w:t>
        </w:r>
      </w:hyperlink>
    </w:p>
    <w:p w14:paraId="768B5806" w14:textId="5BDAC146" w:rsidR="1A6B7889" w:rsidRDefault="00000000" w:rsidP="1A6B7889">
      <w:hyperlink r:id="rId9">
        <w:r w:rsidR="1A6B7889" w:rsidRPr="1A6B7889">
          <w:rPr>
            <w:rStyle w:val="Hyperlink"/>
          </w:rPr>
          <w:t>https://datasavvy.me/2020/07/09/refreshing-a-power-bi-dataset-in-azure-data-factory/</w:t>
        </w:r>
      </w:hyperlink>
    </w:p>
    <w:p w14:paraId="0C315D6A" w14:textId="3AED8CD3" w:rsidR="1A6B7889" w:rsidRDefault="1A6B7889" w:rsidP="1A6B7889"/>
    <w:p w14:paraId="315A3AD0" w14:textId="680C2360" w:rsidR="1A6B7889" w:rsidRDefault="1A6B7889" w:rsidP="1A6B7889"/>
    <w:sectPr w:rsidR="1A6B78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jU0MDIzNze2tDRS0lEKTi0uzszPAykwrAUAVa8aTSwAAAA="/>
  </w:docVars>
  <w:rsids>
    <w:rsidRoot w:val="4DE2AFD1"/>
    <w:rsid w:val="00C906CC"/>
    <w:rsid w:val="00FE3F7D"/>
    <w:rsid w:val="1A6B7889"/>
    <w:rsid w:val="4DE2A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2AFD1"/>
  <w15:chartTrackingRefBased/>
  <w15:docId w15:val="{09917D8E-EE21-4E9A-91F1-910DA3DE6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derndata.ai/2019/05/powerbi-dataset-refresh-using-adf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duckduckgo.com/?q=call+power+bi+data+flow+refresh+from+adf&amp;atb=v314-1&amp;ia=web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datasavvy.me/2020/07/09/refreshing-a-power-bi-dataset-in-azure-data-facto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d41520-7d16-45c6-b36f-556e372ae1ae">
      <Terms xmlns="http://schemas.microsoft.com/office/infopath/2007/PartnerControls"/>
    </lcf76f155ced4ddcb4097134ff3c332f>
    <TaxCatchAll xmlns="c75b1882-7d7e-40d9-a500-ec2994aeff8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89DA16-2BF3-4C42-87FA-86E85A5CB9DF}">
  <ds:schemaRefs>
    <ds:schemaRef ds:uri="http://schemas.microsoft.com/office/2006/metadata/properties"/>
    <ds:schemaRef ds:uri="http://schemas.microsoft.com/office/infopath/2007/PartnerControls"/>
    <ds:schemaRef ds:uri="59d41520-7d16-45c6-b36f-556e372ae1ae"/>
    <ds:schemaRef ds:uri="c75b1882-7d7e-40d9-a500-ec2994aeff8d"/>
  </ds:schemaRefs>
</ds:datastoreItem>
</file>

<file path=customXml/itemProps2.xml><?xml version="1.0" encoding="utf-8"?>
<ds:datastoreItem xmlns:ds="http://schemas.openxmlformats.org/officeDocument/2006/customXml" ds:itemID="{16499EC0-85C6-4398-AEFC-93B6A78B7A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656918-9F64-418F-A33C-11EA1A091DC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3</cp:revision>
  <dcterms:created xsi:type="dcterms:W3CDTF">2022-04-21T15:51:00Z</dcterms:created>
  <dcterms:modified xsi:type="dcterms:W3CDTF">2023-02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4-21T15:51:28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6bfc1058-c784-460a-9bed-3850ab85c170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Order">
    <vt:r8>5038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